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mellan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parvisa sekvens för varje två nya deltagare som ingår i studien. På så vis kommer alla deltagare att exponeras för studiens båda villkor utan att risken är alltför stor att de genomskådar manipulationen. - exempel på crossed design?</w:t>
      </w:r>
    </w:p>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 Om vi kombinerar allt vi lärt oss hittills, inklusive randomisering och balansering.</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7T16:02:58Z</dcterms:created>
  <dcterms:modified xsi:type="dcterms:W3CDTF">2021-12-07T16: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7</vt:lpwstr>
  </property>
  <property fmtid="{D5CDD505-2E9C-101B-9397-08002B2CF9AE}" pid="3" name="generator">
    <vt:lpwstr>pandoc</vt:lpwstr>
  </property>
  <property fmtid="{D5CDD505-2E9C-101B-9397-08002B2CF9AE}" pid="4" name="viewport">
    <vt:lpwstr>width=device-width, initial-scale=1.0, user-scalable=yes</vt:lpwstr>
  </property>
</Properties>
</file>